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w:t>
      </w:r>
      <w:r>
        <w:t xml:space="preserve"> </w:t>
      </w:r>
      <w:r>
        <w:t xml:space="preserve">Egypt</w:t>
      </w:r>
      <w:r>
        <w:t xml:space="preserve"> </w:t>
      </w:r>
      <w:r>
        <w:t xml:space="preserve">Cairo</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Laboratory Services</w:t>
      </w:r>
      <w:r>
        <w:br/>
      </w:r>
      <w:r>
        <w:t xml:space="preserve">[Company Name - e.g., Egyptian Pharmaceutical Industries, WHO Cairo Office, or Academic Institution]</w:t>
      </w:r>
      <w:r>
        <w:br/>
      </w:r>
      <w:r>
        <w:t xml:space="preserve">Cairo, Egypt</w:t>
      </w:r>
    </w:p>
    <w:bookmarkStart w:id="20" w:name="X449d97be6d7c43d2c300f5dfe8a91bd40065d49"/>
    <w:p>
      <w:pPr>
        <w:pStyle w:val="Heading2"/>
      </w:pPr>
      <w:r>
        <w:t xml:space="preserve">Subject: Application for Laboratory Technician Internship Position in Cairo</w:t>
      </w:r>
    </w:p>
    <w:p>
      <w:pPr>
        <w:pStyle w:val="FirstParagraph"/>
      </w:pPr>
      <w:r>
        <w:t xml:space="preserve">Dear Hiring Manager,</w:t>
      </w:r>
    </w:p>
    <w:p>
      <w:pPr>
        <w:pStyle w:val="BodyText"/>
      </w:pPr>
      <w:r>
        <w:t xml:space="preserve">I am writing to express my enthusiastic application for the Laboratory Technician Internship position within your esteemed organization in Egypt Cairo, as advertised on [Platform where job was posted - e.g., LinkedIn, university career portal]. As a highly motivated and detail-oriented final-year Bachelor of Science student in Biotechnology from Cairo University with a cumulative GPA of 3.7/4.0, I am eager to apply my academic foundation and practical laboratory skills to contribute meaningfully to your team while advancing my professional development within Egypt's vital scientific ecosystem.</w:t>
      </w:r>
    </w:p>
    <w:p>
      <w:pPr>
        <w:pStyle w:val="BodyText"/>
      </w:pPr>
      <w:r>
        <w:t xml:space="preserve">My passion for analytical science was ignited during my coursework in Biochemistry and Microbiology at Cairo University, where I consistently ranked among the top 10% of my cohort. I have dedicated over 600 hours to laboratory work through university projects and volunteer roles, gaining hands-on experience directly relevant to the responsibilities outlined in your internship description. For instance, during my recent project analyzing water quality samples from the Nile River tributaries near Cairo, I mastered standard protocols for pH testing, dissolved oxygen measurement (using Winkler titration), and bacterial colony counting – skills directly transferable to environmental or pharmaceutical lab settings within Egypt Cairo. This project required meticulous documentation adhering to ISO 17025 standards, mirroring the rigorous quality control expected in Egyptian laboratories handling critical public health data.</w:t>
      </w:r>
    </w:p>
    <w:p>
      <w:pPr>
        <w:pStyle w:val="BodyText"/>
      </w:pPr>
      <w:r>
        <w:t xml:space="preserve">Proficiency with essential laboratory instrumentation is a cornerstone of my technical skillset. I am fully competent operating and maintaining key equipment commonly used in Cairo-based facilities, including:</w:t>
      </w:r>
    </w:p>
    <w:p>
      <w:pPr>
        <w:numPr>
          <w:ilvl w:val="0"/>
          <w:numId w:val="1001"/>
        </w:numPr>
        <w:pStyle w:val="Compact"/>
      </w:pPr>
      <w:r>
        <w:t xml:space="preserve">UV-Vis Spectrophotometers (for quantitative analysis of protein concentrations)</w:t>
      </w:r>
    </w:p>
    <w:p>
      <w:pPr>
        <w:numPr>
          <w:ilvl w:val="0"/>
          <w:numId w:val="1001"/>
        </w:numPr>
        <w:pStyle w:val="Compact"/>
      </w:pPr>
      <w:r>
        <w:t xml:space="preserve">Autoclaves and biosafety cabinets (maintaining sterile environments per Egyptian Ministry of Health guidelines)</w:t>
      </w:r>
    </w:p>
    <w:p>
      <w:pPr>
        <w:numPr>
          <w:ilvl w:val="0"/>
          <w:numId w:val="1001"/>
        </w:numPr>
        <w:pStyle w:val="Compact"/>
      </w:pPr>
      <w:r>
        <w:t xml:space="preserve">HPLC systems for analyzing drug formulations (gained through collaboration with a local pharmaceutical research unit in Giza)</w:t>
      </w:r>
    </w:p>
    <w:p>
      <w:pPr>
        <w:numPr>
          <w:ilvl w:val="0"/>
          <w:numId w:val="1001"/>
        </w:numPr>
        <w:pStyle w:val="Compact"/>
      </w:pPr>
      <w:r>
        <w:t xml:space="preserve">Microscopes (light and electron) for cellular morphology studies</w:t>
      </w:r>
    </w:p>
    <w:p>
      <w:pPr>
        <w:pStyle w:val="FirstParagraph"/>
      </w:pPr>
      <w:r>
        <w:t xml:space="preserve">I have also developed strong expertise in laboratory safety protocols – an absolute priority within the Egyptian regulatory framework. I completed certified training in Hazardous Material Handling (OSHA-compliant) and am well-versed in Egypt's National Safety Standards for Laboratories (N.S.S.L.), ensuring all work is conducted with the highest regard for personnel safety, sample integrity, and environmental protection. My ability to quickly adapt to new procedures was demonstrated when I transitioned from routine microbiology assays to advanced PCR techniques within a two-week period during my internship at the Egyptian Center for Disease Control (ECDC) in Giza.</w:t>
      </w:r>
    </w:p>
    <w:p>
      <w:pPr>
        <w:pStyle w:val="BodyText"/>
      </w:pPr>
      <w:r>
        <w:t xml:space="preserve">What truly sets me apart is my deep understanding of Cairo's unique laboratory landscape and commitment to contributing to Egypt's scientific advancement. I am acutely aware that laboratories in Cairo serve critical functions – from ensuring vaccine efficacy at the Egyptian Drug Authority, supporting agricultural research at the Agricultural Research Center (ARC) in Giza, to enabling diagnostic excellence at Al-Azhar University Hospitals. I am not merely seeking an internship; I aim to immerse myself within this dynamic ecosystem. My fluency in Arabic (native) and professional English allows me to seamlessly communicate with diverse teams across Egypt Cairo’s scientific institutions, from technicians in Nasr City labs to researchers at the Academy of Scientific Research and Technology (ASRT).</w:t>
      </w:r>
    </w:p>
    <w:p>
      <w:pPr>
        <w:pStyle w:val="BodyText"/>
      </w:pPr>
      <w:r>
        <w:t xml:space="preserve">My academic background includes a specialized course on 'Quality Assurance in Egyptian Laboratories,' where I analyzed case studies of lab accreditation challenges faced by facilities across the Nile Delta. This coursework reinforced my understanding that precision, traceability, and adherence to local standards are non-negotiables. I am particularly impressed by [Company Name]'s commitment to [mention specific project, initiative, or value from their website - e.g., "advancing diagnostic capabilities for rare diseases in Upper Egypt" or "pioneering sustainable lab practices"]. My meticulous approach to data recording and eagerness to learn from experienced professionals aligns perfectly with your organization’s standards for developing future laboratory leaders within the Egyptian context.</w:t>
      </w:r>
    </w:p>
    <w:p>
      <w:pPr>
        <w:pStyle w:val="BodyText"/>
      </w:pPr>
      <w:r>
        <w:t xml:space="preserve">I am confident that my technical skills, safety-conscious work ethic, and genuine passion for contributing to Egypt Cairo's scientific community make me an ideal candidate. I am available for a full-time internship starting [Start Date] and can commit to the duration specified in your internship program. My resume provides further detail on my qualifications, projects, and academic achievements.</w:t>
      </w:r>
    </w:p>
    <w:p>
      <w:pPr>
        <w:pStyle w:val="BodyText"/>
      </w:pPr>
      <w:r>
        <w:t xml:space="preserve">Thank you for considering my application for this crucial Laboratory Technician Internship within Egypt Cairo's scientific workforce. I am eager to discuss how my dedication to precision laboratory work and commitment to supporting Egypt’s healthcare and research advancements can benefit your team. I look forward to the possibility of discussing this opportunity further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aboratory Technician - Egypt Cairo</dc:title>
  <dc:creator/>
  <dc:language>en</dc:language>
  <cp:keywords/>
  <dcterms:created xsi:type="dcterms:W3CDTF">2026-07-18T22:38:34Z</dcterms:created>
  <dcterms:modified xsi:type="dcterms:W3CDTF">2026-07-18T22:38:34Z</dcterms:modified>
</cp:coreProperties>
</file>

<file path=docProps/custom.xml><?xml version="1.0" encoding="utf-8"?>
<Properties xmlns="http://schemas.openxmlformats.org/officeDocument/2006/custom-properties" xmlns:vt="http://schemas.openxmlformats.org/officeDocument/2006/docPropsVTypes"/>
</file>